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3E2D4" w14:textId="1E7AD342" w:rsidR="000935D9" w:rsidRDefault="001E3E6C">
      <w:r w:rsidRPr="001E3E6C">
        <w:rPr>
          <w:b/>
          <w:bCs/>
        </w:rPr>
        <w:t>Problem:</w:t>
      </w:r>
      <w:r>
        <w:t xml:space="preserve"> Given N points in a rectilinear metric. Find the smallest disc containing these points in O(n)</w:t>
      </w:r>
    </w:p>
    <w:p w14:paraId="681C64F2" w14:textId="278ED43A" w:rsidR="001E3E6C" w:rsidRDefault="001E3E6C">
      <w:r w:rsidRPr="001E3E6C">
        <w:rPr>
          <w:b/>
          <w:bCs/>
        </w:rPr>
        <w:t>Solution:</w:t>
      </w:r>
      <w:r>
        <w:rPr>
          <w:b/>
          <w:bCs/>
        </w:rPr>
        <w:t xml:space="preserve"> </w:t>
      </w:r>
    </w:p>
    <w:p w14:paraId="2D706E8B" w14:textId="1E2F79AC" w:rsidR="001E3E6C" w:rsidRDefault="001E3E6C">
      <w:r>
        <w:t>Given a set S of 2D points, find the circle with the smallest radi</w:t>
      </w:r>
      <w:r w:rsidR="00725D79">
        <w:t>i</w:t>
      </w:r>
      <w:r>
        <w:t xml:space="preserve"> such that all the </w:t>
      </w:r>
      <w:r w:rsidR="00725D79">
        <w:t xml:space="preserve">other </w:t>
      </w:r>
      <w:r>
        <w:t>points in S are contained in either C or its circumference</w:t>
      </w:r>
    </w:p>
    <w:p w14:paraId="652C98BB" w14:textId="2794C1A0" w:rsidR="001E3E6C" w:rsidRPr="001E3E6C" w:rsidRDefault="001E3E6C">
      <w:pPr>
        <w:rPr>
          <w:b/>
          <w:bCs/>
          <w:i/>
          <w:iCs/>
        </w:rPr>
      </w:pPr>
      <w:proofErr w:type="spellStart"/>
      <w:r w:rsidRPr="001E3E6C">
        <w:rPr>
          <w:b/>
          <w:bCs/>
          <w:i/>
          <w:iCs/>
        </w:rPr>
        <w:t>Welzl</w:t>
      </w:r>
      <w:r w:rsidR="00725D79">
        <w:rPr>
          <w:b/>
          <w:bCs/>
          <w:i/>
          <w:iCs/>
        </w:rPr>
        <w:t>'</w:t>
      </w:r>
      <w:r w:rsidRPr="001E3E6C">
        <w:rPr>
          <w:b/>
          <w:bCs/>
          <w:i/>
          <w:iCs/>
        </w:rPr>
        <w:t>s</w:t>
      </w:r>
      <w:proofErr w:type="spellEnd"/>
      <w:r w:rsidRPr="001E3E6C">
        <w:rPr>
          <w:b/>
          <w:bCs/>
          <w:i/>
          <w:iCs/>
        </w:rPr>
        <w:t xml:space="preserve"> Algorithm:</w:t>
      </w:r>
    </w:p>
    <w:p w14:paraId="25B80A1F" w14:textId="425BE84A" w:rsidR="001E3E6C" w:rsidRDefault="00725D79" w:rsidP="001E3E6C">
      <w:pPr>
        <w:pStyle w:val="ListParagraph"/>
        <w:numPr>
          <w:ilvl w:val="0"/>
          <w:numId w:val="1"/>
        </w:numPr>
      </w:pPr>
      <w:r>
        <w:t xml:space="preserve">It </w:t>
      </w:r>
      <w:r w:rsidR="001E3E6C" w:rsidRPr="001E3E6C">
        <w:t xml:space="preserve">exploits the fact that if the </w:t>
      </w:r>
      <w:r>
        <w:t>coordinate</w:t>
      </w:r>
      <w:r w:rsidR="001E3E6C" w:rsidRPr="001E3E6C">
        <w:t xml:space="preserve"> is not present in the disc constructed so far, then it will be present on the boundary of the new </w:t>
      </w:r>
      <w:r>
        <w:t>circle/sphere</w:t>
      </w:r>
      <w:r w:rsidR="001E3E6C">
        <w:t>.</w:t>
      </w:r>
    </w:p>
    <w:p w14:paraId="79665F86" w14:textId="01E42DDB" w:rsidR="001E3E6C" w:rsidRDefault="009E2614" w:rsidP="001E3E6C">
      <w:pPr>
        <w:pStyle w:val="ListParagraph"/>
        <w:numPr>
          <w:ilvl w:val="0"/>
          <w:numId w:val="1"/>
        </w:numPr>
      </w:pPr>
      <w:r>
        <w:t>The following are the observations:</w:t>
      </w:r>
    </w:p>
    <w:p w14:paraId="29BFC8C2" w14:textId="676C2E10" w:rsidR="009E2614" w:rsidRDefault="009E2614" w:rsidP="009E2614">
      <w:pPr>
        <w:pStyle w:val="ListParagraph"/>
        <w:numPr>
          <w:ilvl w:val="1"/>
          <w:numId w:val="1"/>
        </w:numPr>
      </w:pPr>
      <w:r w:rsidRPr="009E2614">
        <w:t xml:space="preserve">For </w:t>
      </w:r>
      <w:r w:rsidR="00725D79">
        <w:t xml:space="preserve">the </w:t>
      </w:r>
      <w:r w:rsidRPr="009E2614">
        <w:t xml:space="preserve">size of </w:t>
      </w:r>
      <w:r w:rsidR="00725D79">
        <w:t xml:space="preserve">the </w:t>
      </w:r>
      <w:r w:rsidRPr="009E2614">
        <w:t xml:space="preserve">input set at most 3, </w:t>
      </w:r>
      <w:r w:rsidR="00725D79">
        <w:t>small-case</w:t>
      </w:r>
      <w:r w:rsidRPr="009E2614">
        <w:t xml:space="preserve"> </w:t>
      </w:r>
      <w:r w:rsidR="00725D79">
        <w:t>routine</w:t>
      </w:r>
      <w:r w:rsidRPr="009E2614">
        <w:t xml:space="preserve"> is </w:t>
      </w:r>
      <w:r w:rsidR="00A337F8">
        <w:t>generated</w:t>
      </w:r>
      <w:r w:rsidRPr="009E2614">
        <w:t>. It outputs empty circle, circle with radi</w:t>
      </w:r>
      <w:r w:rsidR="00A337F8">
        <w:t>i</w:t>
      </w:r>
      <w:r w:rsidRPr="009E2614">
        <w:t xml:space="preserve"> 0, circle on diameter </w:t>
      </w:r>
      <w:r w:rsidR="00681125">
        <w:t>constructed</w:t>
      </w:r>
      <w:r w:rsidRPr="009E2614">
        <w:t xml:space="preserve"> by </w:t>
      </w:r>
      <w:r w:rsidR="00A81263">
        <w:t xml:space="preserve">an </w:t>
      </w:r>
      <w:r w:rsidRPr="009E2614">
        <w:t>arc of input</w:t>
      </w:r>
      <w:r w:rsidR="00844031">
        <w:t xml:space="preserve"> coordinates</w:t>
      </w:r>
      <w:r w:rsidRPr="009E2614">
        <w:t xml:space="preserve"> for input sizes 0, 1</w:t>
      </w:r>
      <w:r w:rsidR="00725D79">
        <w:t>,</w:t>
      </w:r>
      <w:r w:rsidRPr="009E2614">
        <w:t xml:space="preserve"> and 2</w:t>
      </w:r>
      <w:r w:rsidR="00725D79">
        <w:t>,</w:t>
      </w:r>
      <w:r w:rsidRPr="009E2614">
        <w:t xml:space="preserve"> </w:t>
      </w:r>
      <w:r w:rsidR="00D244FA">
        <w:t>correspondingly</w:t>
      </w:r>
      <w:r w:rsidRPr="009E2614">
        <w:t>. </w:t>
      </w:r>
    </w:p>
    <w:p w14:paraId="7F474DC1" w14:textId="1F5118E3" w:rsidR="009E2614" w:rsidRDefault="009E2614" w:rsidP="009E2614">
      <w:pPr>
        <w:pStyle w:val="ListParagraph"/>
        <w:numPr>
          <w:ilvl w:val="1"/>
          <w:numId w:val="1"/>
        </w:numPr>
      </w:pPr>
      <w:r w:rsidRPr="009E2614">
        <w:t>For input size 3</w:t>
      </w:r>
      <w:r w:rsidR="00725D79">
        <w:t>,</w:t>
      </w:r>
      <w:r w:rsidRPr="009E2614">
        <w:t xml:space="preserve"> if the </w:t>
      </w:r>
      <w:r w:rsidR="00F809AB">
        <w:t>coordinates</w:t>
      </w:r>
      <w:r w:rsidRPr="009E2614">
        <w:t xml:space="preserve"> are vertices of an acute</w:t>
      </w:r>
      <w:r w:rsidR="00F809AB">
        <w:t xml:space="preserve">-angled </w:t>
      </w:r>
      <w:r w:rsidRPr="009E2614">
        <w:t xml:space="preserve">triangle, the </w:t>
      </w:r>
      <w:r w:rsidR="00367D22">
        <w:t>circum</w:t>
      </w:r>
      <w:r w:rsidRPr="009E2614">
        <w:t xml:space="preserve">circle is </w:t>
      </w:r>
      <w:r w:rsidR="00F809AB">
        <w:t>outputted</w:t>
      </w:r>
      <w:r w:rsidRPr="009E2614">
        <w:t xml:space="preserve">. </w:t>
      </w:r>
      <w:r w:rsidR="00DE4B54">
        <w:t>If not</w:t>
      </w:r>
      <w:bookmarkStart w:id="0" w:name="_GoBack"/>
      <w:bookmarkEnd w:id="0"/>
      <w:r w:rsidR="00725D79">
        <w:t>,</w:t>
      </w:r>
      <w:r w:rsidRPr="009E2614">
        <w:t xml:space="preserve"> the circle having a diameter of the triangle's </w:t>
      </w:r>
      <w:r w:rsidR="003B1AEE">
        <w:t>lengthiest</w:t>
      </w:r>
      <w:r w:rsidRPr="009E2614">
        <w:t xml:space="preserve"> edge is </w:t>
      </w:r>
      <w:r w:rsidR="00F5251A">
        <w:t>outputted</w:t>
      </w:r>
      <w:r w:rsidRPr="009E2614">
        <w:t>.</w:t>
      </w:r>
    </w:p>
    <w:p w14:paraId="653C6869" w14:textId="0626FE69" w:rsidR="009E2614" w:rsidRDefault="004367EB" w:rsidP="009E2614">
      <w:pPr>
        <w:pStyle w:val="ListParagraph"/>
        <w:numPr>
          <w:ilvl w:val="1"/>
          <w:numId w:val="1"/>
        </w:numPr>
      </w:pPr>
      <w:r w:rsidRPr="004367EB">
        <w:t xml:space="preserve">For </w:t>
      </w:r>
      <w:r w:rsidR="00771FF7">
        <w:t>more substantial</w:t>
      </w:r>
      <w:r w:rsidRPr="004367EB">
        <w:t xml:space="preserve"> </w:t>
      </w:r>
      <w:r w:rsidR="00725D79">
        <w:t>scale inputs,</w:t>
      </w:r>
      <w:r w:rsidRPr="004367EB">
        <w:t xml:space="preserve"> the </w:t>
      </w:r>
      <w:r w:rsidR="00725D79">
        <w:t xml:space="preserve">program </w:t>
      </w:r>
      <w:r w:rsidRPr="004367EB">
        <w:t xml:space="preserve">uses </w:t>
      </w:r>
      <w:r w:rsidR="00725D79">
        <w:t xml:space="preserve">a </w:t>
      </w:r>
      <w:r w:rsidRPr="004367EB">
        <w:t>solution of 1 smaller s</w:t>
      </w:r>
      <w:r w:rsidR="00725D79">
        <w:t>cal</w:t>
      </w:r>
      <w:r w:rsidRPr="004367EB">
        <w:t>e where</w:t>
      </w:r>
      <w:r w:rsidR="00771FF7">
        <w:t xml:space="preserve"> we choose</w:t>
      </w:r>
      <w:r w:rsidRPr="004367EB">
        <w:t xml:space="preserve"> the </w:t>
      </w:r>
      <w:r w:rsidR="00775FA1">
        <w:t>outlier</w:t>
      </w:r>
      <w:r w:rsidRPr="004367EB">
        <w:t xml:space="preserve"> point </w:t>
      </w:r>
      <w:r w:rsidRPr="004367EB">
        <w:rPr>
          <w:i/>
          <w:iCs/>
        </w:rPr>
        <w:t>p</w:t>
      </w:r>
      <w:r w:rsidRPr="004367EB">
        <w:t> randomly and </w:t>
      </w:r>
      <w:r w:rsidR="00775FA1">
        <w:t>consistently</w:t>
      </w:r>
      <w:r w:rsidRPr="004367EB">
        <w:t>. The returned circle </w:t>
      </w:r>
      <w:r w:rsidRPr="004367EB">
        <w:rPr>
          <w:i/>
          <w:iCs/>
        </w:rPr>
        <w:t>D</w:t>
      </w:r>
      <w:r w:rsidRPr="004367EB">
        <w:t xml:space="preserve"> is </w:t>
      </w:r>
      <w:r w:rsidR="00771FF7">
        <w:t>verified</w:t>
      </w:r>
      <w:r w:rsidR="00725D79">
        <w:t>,</w:t>
      </w:r>
      <w:r w:rsidRPr="004367EB">
        <w:t xml:space="preserve"> and if it encloses </w:t>
      </w:r>
      <w:r w:rsidRPr="004367EB">
        <w:rPr>
          <w:i/>
          <w:iCs/>
        </w:rPr>
        <w:t>p</w:t>
      </w:r>
      <w:r w:rsidRPr="004367EB">
        <w:t xml:space="preserve">, it is returned as </w:t>
      </w:r>
      <w:r w:rsidR="00725D79">
        <w:t xml:space="preserve">a </w:t>
      </w:r>
      <w:r w:rsidRPr="004367EB">
        <w:t>result. Otherwise</w:t>
      </w:r>
      <w:r w:rsidR="00725D79">
        <w:t>,</w:t>
      </w:r>
      <w:r w:rsidRPr="004367EB">
        <w:t xml:space="preserve"> we know point </w:t>
      </w:r>
      <w:r w:rsidRPr="004367EB">
        <w:rPr>
          <w:i/>
          <w:iCs/>
        </w:rPr>
        <w:t>p</w:t>
      </w:r>
      <w:r w:rsidRPr="004367EB">
        <w:t xml:space="preserve"> is on </w:t>
      </w:r>
      <w:r w:rsidR="00725D79">
        <w:t xml:space="preserve">the </w:t>
      </w:r>
      <w:r w:rsidRPr="004367EB">
        <w:t>border of the result.</w:t>
      </w:r>
    </w:p>
    <w:p w14:paraId="26ECF870" w14:textId="04530624" w:rsidR="00642C45" w:rsidRDefault="00642C45" w:rsidP="00642C45">
      <w:pPr>
        <w:pStyle w:val="ListParagraph"/>
        <w:numPr>
          <w:ilvl w:val="0"/>
          <w:numId w:val="1"/>
        </w:numPr>
      </w:pPr>
      <w:r>
        <w:t>Algorithm Working:</w:t>
      </w:r>
    </w:p>
    <w:p w14:paraId="198F1348" w14:textId="21C50952" w:rsidR="00642C45" w:rsidRDefault="00642C45" w:rsidP="00642C45">
      <w:pPr>
        <w:pStyle w:val="ListParagraph"/>
        <w:numPr>
          <w:ilvl w:val="1"/>
          <w:numId w:val="1"/>
        </w:numPr>
      </w:pPr>
      <w:r w:rsidRPr="00642C45">
        <w:t xml:space="preserve">Let md(P) denote the minimum enclosing disc enclosing the set of points </w:t>
      </w:r>
      <w:r w:rsidR="00725D79">
        <w:t>"</w:t>
      </w:r>
      <w:r w:rsidRPr="00642C45">
        <w:t>P</w:t>
      </w:r>
      <w:r w:rsidR="00725D79">
        <w:t>."</w:t>
      </w:r>
      <w:r w:rsidRPr="00642C45">
        <w:t xml:space="preserve"> </w:t>
      </w:r>
    </w:p>
    <w:p w14:paraId="59C54BC0" w14:textId="77777777" w:rsidR="00642C45" w:rsidRDefault="00642C45" w:rsidP="00642C45">
      <w:pPr>
        <w:pStyle w:val="ListParagraph"/>
        <w:numPr>
          <w:ilvl w:val="1"/>
          <w:numId w:val="1"/>
        </w:numPr>
      </w:pPr>
      <w:r w:rsidRPr="00642C45">
        <w:t>md(P) for a given set P of n points, is calculated in a Randomized Incremental fashion.</w:t>
      </w:r>
    </w:p>
    <w:p w14:paraId="1558C7C1" w14:textId="77777777" w:rsidR="00642C45" w:rsidRDefault="00642C45" w:rsidP="00642C45">
      <w:pPr>
        <w:pStyle w:val="ListParagraph"/>
        <w:numPr>
          <w:ilvl w:val="1"/>
          <w:numId w:val="1"/>
        </w:numPr>
      </w:pPr>
      <w:r w:rsidRPr="00642C45">
        <w:t xml:space="preserve">Let P be the set of n points and D = </w:t>
      </w:r>
      <w:proofErr w:type="gramStart"/>
      <w:r w:rsidRPr="00642C45">
        <w:t>md{</w:t>
      </w:r>
      <w:proofErr w:type="gramEnd"/>
      <w:r w:rsidRPr="00642C45">
        <w:t xml:space="preserve">p1, p2, ...pi}, for 1 ≤ </w:t>
      </w:r>
      <w:proofErr w:type="spellStart"/>
      <w:r w:rsidRPr="00642C45">
        <w:t>i</w:t>
      </w:r>
      <w:proofErr w:type="spellEnd"/>
      <w:r w:rsidRPr="00642C45">
        <w:t xml:space="preserve"> ≤ n points seen so far.</w:t>
      </w:r>
    </w:p>
    <w:p w14:paraId="22598538" w14:textId="5CD26833" w:rsidR="00642C45" w:rsidRDefault="00642C45" w:rsidP="00642C45">
      <w:pPr>
        <w:pStyle w:val="ListParagraph"/>
        <w:numPr>
          <w:ilvl w:val="1"/>
          <w:numId w:val="1"/>
        </w:numPr>
      </w:pPr>
      <w:r w:rsidRPr="00642C45">
        <w:t xml:space="preserve">Now, if pi+1 </w:t>
      </w:r>
      <w:r w:rsidRPr="00642C45">
        <w:rPr>
          <w:rFonts w:ascii="Cambria Math" w:hAnsi="Cambria Math" w:cs="Cambria Math"/>
        </w:rPr>
        <w:t>∈</w:t>
      </w:r>
      <w:r w:rsidRPr="00642C45">
        <w:t xml:space="preserve"> D, the</w:t>
      </w:r>
      <w:r w:rsidR="00725D79">
        <w:t>n</w:t>
      </w:r>
      <w:r w:rsidRPr="00642C45">
        <w:t xml:space="preserve"> we need not do anything, and now, D = md</w:t>
      </w:r>
      <w:r>
        <w:t xml:space="preserve"> </w:t>
      </w:r>
      <w:r w:rsidRPr="00642C45">
        <w:t xml:space="preserve">{p1, p2, ...pi, pi+1}, and we proceed to next point. </w:t>
      </w:r>
    </w:p>
    <w:p w14:paraId="001F36D3" w14:textId="3162D00D" w:rsidR="00642C45" w:rsidRDefault="00642C45" w:rsidP="00642C45">
      <w:pPr>
        <w:pStyle w:val="ListParagraph"/>
        <w:numPr>
          <w:ilvl w:val="1"/>
          <w:numId w:val="1"/>
        </w:numPr>
      </w:pPr>
      <w:r w:rsidRPr="00642C45">
        <w:t>Else, we use the fact that pi+1 will lie on the boundary of D 0 = md</w:t>
      </w:r>
      <w:r>
        <w:t xml:space="preserve"> </w:t>
      </w:r>
      <w:r w:rsidRPr="00642C45">
        <w:t>{p1, p2, ...</w:t>
      </w:r>
      <w:proofErr w:type="gramStart"/>
      <w:r w:rsidRPr="00642C45">
        <w:t>pi ,</w:t>
      </w:r>
      <w:proofErr w:type="gramEnd"/>
      <w:r w:rsidRPr="00642C45">
        <w:t xml:space="preserve"> pi+1}.</w:t>
      </w:r>
    </w:p>
    <w:p w14:paraId="7C82FB6A" w14:textId="78BD668C" w:rsidR="00642C45" w:rsidRDefault="00642C45" w:rsidP="00642C45">
      <w:r>
        <w:t xml:space="preserve">Algorithm 1: minidisk (P) </w:t>
      </w:r>
    </w:p>
    <w:p w14:paraId="787825E0" w14:textId="77777777" w:rsidR="00642C45" w:rsidRDefault="00642C45" w:rsidP="00155E5D">
      <w:pPr>
        <w:spacing w:after="0"/>
      </w:pPr>
      <w:r>
        <w:t xml:space="preserve">1: if P = φ then </w:t>
      </w:r>
    </w:p>
    <w:p w14:paraId="22FF4D7F" w14:textId="77777777" w:rsidR="00642C45" w:rsidRDefault="00642C45" w:rsidP="00155E5D">
      <w:pPr>
        <w:spacing w:after="0"/>
      </w:pPr>
      <w:r>
        <w:t xml:space="preserve">2: </w:t>
      </w:r>
      <w:r>
        <w:tab/>
      </w:r>
      <w:r>
        <w:t xml:space="preserve">D ← φ </w:t>
      </w:r>
    </w:p>
    <w:p w14:paraId="1582F3A8" w14:textId="77777777" w:rsidR="00642C45" w:rsidRDefault="00642C45" w:rsidP="00155E5D">
      <w:pPr>
        <w:spacing w:after="0"/>
      </w:pPr>
      <w:r>
        <w:t xml:space="preserve">3: else </w:t>
      </w:r>
    </w:p>
    <w:p w14:paraId="0CB9D1B5" w14:textId="77777777" w:rsidR="00642C45" w:rsidRDefault="00642C45" w:rsidP="00155E5D">
      <w:pPr>
        <w:spacing w:after="0"/>
      </w:pPr>
      <w:r>
        <w:t xml:space="preserve">4: </w:t>
      </w:r>
      <w:r>
        <w:tab/>
      </w:r>
      <w:r>
        <w:t xml:space="preserve">choose p </w:t>
      </w:r>
      <w:r>
        <w:rPr>
          <w:rFonts w:ascii="Cambria Math" w:hAnsi="Cambria Math" w:cs="Cambria Math"/>
        </w:rPr>
        <w:t>∈</w:t>
      </w:r>
      <w:r>
        <w:t xml:space="preserve"> P </w:t>
      </w:r>
    </w:p>
    <w:p w14:paraId="770723CA" w14:textId="77777777" w:rsidR="00642C45" w:rsidRDefault="00642C45" w:rsidP="00155E5D">
      <w:pPr>
        <w:spacing w:after="0"/>
      </w:pPr>
      <w:r>
        <w:t xml:space="preserve">5: </w:t>
      </w:r>
      <w:r>
        <w:tab/>
      </w:r>
      <w:r>
        <w:t xml:space="preserve">D ← </w:t>
      </w:r>
      <w:proofErr w:type="gramStart"/>
      <w:r>
        <w:t>minidisk(</w:t>
      </w:r>
      <w:proofErr w:type="gramEnd"/>
      <w:r>
        <w:t xml:space="preserve">P − {p}) </w:t>
      </w:r>
    </w:p>
    <w:p w14:paraId="42BCCF01" w14:textId="77777777" w:rsidR="00155E5D" w:rsidRDefault="00642C45" w:rsidP="00155E5D">
      <w:pPr>
        <w:spacing w:after="0"/>
      </w:pPr>
      <w:r>
        <w:t xml:space="preserve">6: </w:t>
      </w:r>
      <w:r>
        <w:tab/>
      </w:r>
      <w:r>
        <w:t xml:space="preserve">if p </w:t>
      </w:r>
      <w:r>
        <w:rPr>
          <w:rFonts w:ascii="Cambria Math" w:hAnsi="Cambria Math" w:cs="Cambria Math"/>
        </w:rPr>
        <w:t>∈</w:t>
      </w:r>
      <w:r>
        <w:t xml:space="preserve">/ D then </w:t>
      </w:r>
    </w:p>
    <w:p w14:paraId="25F9C691" w14:textId="77777777" w:rsidR="00155E5D" w:rsidRDefault="00642C45" w:rsidP="00155E5D">
      <w:pPr>
        <w:spacing w:after="0"/>
      </w:pPr>
      <w:r>
        <w:t xml:space="preserve">7: </w:t>
      </w:r>
      <w:r w:rsidR="00155E5D">
        <w:tab/>
      </w:r>
      <w:r w:rsidR="00155E5D">
        <w:tab/>
      </w:r>
      <w:r>
        <w:t xml:space="preserve">D ← b </w:t>
      </w:r>
      <w:proofErr w:type="gramStart"/>
      <w:r>
        <w:t>minidisk(</w:t>
      </w:r>
      <w:proofErr w:type="gramEnd"/>
      <w:r>
        <w:t xml:space="preserve">P − {p}, p) </w:t>
      </w:r>
    </w:p>
    <w:p w14:paraId="1F04D0AB" w14:textId="77777777" w:rsidR="00155E5D" w:rsidRDefault="00642C45" w:rsidP="00155E5D">
      <w:pPr>
        <w:spacing w:after="0"/>
      </w:pPr>
      <w:r>
        <w:t xml:space="preserve">8: </w:t>
      </w:r>
      <w:r w:rsidR="00155E5D">
        <w:tab/>
      </w:r>
      <w:r>
        <w:t xml:space="preserve">end if </w:t>
      </w:r>
    </w:p>
    <w:p w14:paraId="41295136" w14:textId="77777777" w:rsidR="00155E5D" w:rsidRDefault="00642C45" w:rsidP="00155E5D">
      <w:pPr>
        <w:spacing w:after="0"/>
      </w:pPr>
      <w:r>
        <w:t xml:space="preserve">9: end if </w:t>
      </w:r>
    </w:p>
    <w:p w14:paraId="1027B89F" w14:textId="42190E81" w:rsidR="001E3E6C" w:rsidRDefault="00642C45" w:rsidP="00155E5D">
      <w:pPr>
        <w:spacing w:after="0"/>
      </w:pPr>
      <w:r>
        <w:t>10: return D</w:t>
      </w:r>
    </w:p>
    <w:p w14:paraId="564E5257" w14:textId="15B9A787" w:rsidR="00155E5D" w:rsidRDefault="00155E5D" w:rsidP="00155E5D">
      <w:pPr>
        <w:spacing w:after="0"/>
      </w:pPr>
    </w:p>
    <w:p w14:paraId="3E0E0CBA" w14:textId="77777777" w:rsidR="00155E5D" w:rsidRDefault="00155E5D" w:rsidP="00155E5D">
      <w:pPr>
        <w:spacing w:after="0"/>
        <w:rPr>
          <w:color w:val="000000"/>
          <w:shd w:val="clear" w:color="auto" w:fill="FFFFFF"/>
        </w:rPr>
      </w:pPr>
    </w:p>
    <w:p w14:paraId="110D45A3" w14:textId="77777777" w:rsidR="00155E5D" w:rsidRDefault="00155E5D" w:rsidP="00155E5D">
      <w:pPr>
        <w:spacing w:after="0"/>
        <w:rPr>
          <w:color w:val="000000"/>
          <w:shd w:val="clear" w:color="auto" w:fill="FFFFFF"/>
        </w:rPr>
      </w:pPr>
    </w:p>
    <w:p w14:paraId="26D3ED0D" w14:textId="77777777" w:rsidR="00155E5D" w:rsidRDefault="00155E5D" w:rsidP="00155E5D">
      <w:pPr>
        <w:spacing w:after="0"/>
        <w:rPr>
          <w:color w:val="000000"/>
          <w:shd w:val="clear" w:color="auto" w:fill="FFFFFF"/>
        </w:rPr>
      </w:pPr>
    </w:p>
    <w:p w14:paraId="0E5CAA4E" w14:textId="3E258BF3" w:rsidR="00155E5D" w:rsidRDefault="00155E5D" w:rsidP="00155E5D">
      <w:pPr>
        <w:spacing w:after="0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lastRenderedPageBreak/>
        <w:t>The c</w:t>
      </w:r>
      <w:r w:rsidR="00476CA8">
        <w:rPr>
          <w:color w:val="000000"/>
          <w:shd w:val="clear" w:color="auto" w:fill="FFFFFF"/>
        </w:rPr>
        <w:t>onstraint</w:t>
      </w:r>
      <w:r>
        <w:rPr>
          <w:color w:val="000000"/>
          <w:shd w:val="clear" w:color="auto" w:fill="FFFFFF"/>
        </w:rPr>
        <w:t xml:space="preserve"> to use the trivial algorithm is |</w:t>
      </w:r>
      <w:r>
        <w:rPr>
          <w:rStyle w:val="HTMLVariable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|=0 or |</w:t>
      </w:r>
      <w:r>
        <w:rPr>
          <w:rStyle w:val="HTMLVariable"/>
          <w:color w:val="000000"/>
          <w:shd w:val="clear" w:color="auto" w:fill="FFFFFF"/>
        </w:rPr>
        <w:t>R</w:t>
      </w:r>
      <w:r>
        <w:rPr>
          <w:color w:val="000000"/>
          <w:shd w:val="clear" w:color="auto" w:fill="FFFFFF"/>
        </w:rPr>
        <w:t>|=3</w:t>
      </w:r>
      <w:r w:rsidR="00725D79">
        <w:rPr>
          <w:color w:val="000000"/>
          <w:shd w:val="clear" w:color="auto" w:fill="FFFFFF"/>
        </w:rPr>
        <w:t>.</w:t>
      </w:r>
      <w:r>
        <w:rPr>
          <w:color w:val="000000"/>
          <w:shd w:val="clear" w:color="auto" w:fill="FFFFFF"/>
        </w:rPr>
        <w:t xml:space="preserve"> Equivalent </w:t>
      </w:r>
      <w:r w:rsidR="00476CA8">
        <w:rPr>
          <w:color w:val="000000"/>
          <w:shd w:val="clear" w:color="auto" w:fill="FFFFFF"/>
        </w:rPr>
        <w:t>limitation</w:t>
      </w:r>
      <w:r>
        <w:rPr>
          <w:color w:val="000000"/>
          <w:shd w:val="clear" w:color="auto" w:fill="FFFFFF"/>
        </w:rPr>
        <w:t xml:space="preserve"> </w:t>
      </w:r>
      <w:r w:rsidR="0039584C">
        <w:rPr>
          <w:color w:val="000000"/>
          <w:shd w:val="clear" w:color="auto" w:fill="FFFFFF"/>
        </w:rPr>
        <w:t>will</w:t>
      </w:r>
      <w:r>
        <w:rPr>
          <w:color w:val="000000"/>
          <w:shd w:val="clear" w:color="auto" w:fill="FFFFFF"/>
        </w:rPr>
        <w:t xml:space="preserve"> be |</w:t>
      </w:r>
      <w:r>
        <w:rPr>
          <w:rStyle w:val="HTMLVariable"/>
          <w:color w:val="000000"/>
          <w:shd w:val="clear" w:color="auto" w:fill="FFFFFF"/>
        </w:rPr>
        <w:t>R</w:t>
      </w:r>
      <w:r>
        <w:rPr>
          <w:color w:val="000000"/>
          <w:shd w:val="clear" w:color="auto" w:fill="FFFFFF"/>
        </w:rPr>
        <w:t>|=3 or |</w:t>
      </w:r>
      <w:r>
        <w:rPr>
          <w:rStyle w:val="HTMLVariable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|+|</w:t>
      </w:r>
      <w:r>
        <w:rPr>
          <w:rStyle w:val="HTMLVariable"/>
          <w:color w:val="000000"/>
          <w:shd w:val="clear" w:color="auto" w:fill="FFFFFF"/>
        </w:rPr>
        <w:t>R</w:t>
      </w:r>
      <w:r>
        <w:rPr>
          <w:color w:val="000000"/>
          <w:shd w:val="clear" w:color="auto" w:fill="FFFFFF"/>
        </w:rPr>
        <w:t xml:space="preserve">|≤3, and call of the trivial </w:t>
      </w:r>
      <w:r w:rsidR="002B37EB">
        <w:rPr>
          <w:color w:val="000000"/>
          <w:shd w:val="clear" w:color="auto" w:fill="FFFFFF"/>
        </w:rPr>
        <w:t>method</w:t>
      </w:r>
      <w:r>
        <w:rPr>
          <w:color w:val="000000"/>
          <w:shd w:val="clear" w:color="auto" w:fill="FFFFFF"/>
        </w:rPr>
        <w:t xml:space="preserve"> for </w:t>
      </w:r>
      <w:r>
        <w:rPr>
          <w:rStyle w:val="HTMLVariable"/>
          <w:color w:val="000000"/>
          <w:shd w:val="clear" w:color="auto" w:fill="FFFFFF"/>
        </w:rPr>
        <w:t>R</w:t>
      </w:r>
      <w:r>
        <w:rPr>
          <w:color w:val="000000"/>
          <w:shd w:val="clear" w:color="auto" w:fill="FFFFFF"/>
        </w:rPr>
        <w:t xml:space="preserve"> in the </w:t>
      </w:r>
      <w:r w:rsidR="003844CA">
        <w:rPr>
          <w:color w:val="000000"/>
          <w:shd w:val="clear" w:color="auto" w:fill="FFFFFF"/>
        </w:rPr>
        <w:t>scenario</w:t>
      </w:r>
      <w:r>
        <w:rPr>
          <w:color w:val="000000"/>
          <w:shd w:val="clear" w:color="auto" w:fill="FFFFFF"/>
        </w:rPr>
        <w:t xml:space="preserve"> |</w:t>
      </w:r>
      <w:r>
        <w:rPr>
          <w:rStyle w:val="HTMLVariable"/>
          <w:color w:val="000000"/>
          <w:shd w:val="clear" w:color="auto" w:fill="FFFFFF"/>
        </w:rPr>
        <w:t>R</w:t>
      </w:r>
      <w:r>
        <w:rPr>
          <w:color w:val="000000"/>
          <w:shd w:val="clear" w:color="auto" w:fill="FFFFFF"/>
        </w:rPr>
        <w:t>|=3 and </w:t>
      </w:r>
      <w:r w:rsidRPr="00155E5D">
        <w:rPr>
          <w:bdr w:val="none" w:sz="0" w:space="0" w:color="auto" w:frame="1"/>
          <w:shd w:val="clear" w:color="auto" w:fill="FFFFFF"/>
        </w:rPr>
        <w:t>union</w:t>
      </w:r>
      <w:r>
        <w:rPr>
          <w:color w:val="000000"/>
          <w:shd w:val="clear" w:color="auto" w:fill="FFFFFF"/>
        </w:rPr>
        <w:t> of </w:t>
      </w:r>
      <w:r>
        <w:rPr>
          <w:rStyle w:val="HTMLVariable"/>
          <w:color w:val="000000"/>
          <w:shd w:val="clear" w:color="auto" w:fill="FFFFFF"/>
        </w:rPr>
        <w:t>P</w:t>
      </w:r>
      <w:r>
        <w:rPr>
          <w:color w:val="000000"/>
          <w:shd w:val="clear" w:color="auto" w:fill="FFFFFF"/>
        </w:rPr>
        <w:t> and </w:t>
      </w:r>
      <w:r>
        <w:rPr>
          <w:rStyle w:val="HTMLVariable"/>
          <w:color w:val="000000"/>
          <w:shd w:val="clear" w:color="auto" w:fill="FFFFFF"/>
        </w:rPr>
        <w:t>R</w:t>
      </w:r>
      <w:r>
        <w:rPr>
          <w:color w:val="000000"/>
          <w:shd w:val="clear" w:color="auto" w:fill="FFFFFF"/>
        </w:rPr>
        <w:t xml:space="preserve"> otherwise. This would prevent some recursive calls on </w:t>
      </w:r>
      <w:r w:rsidR="00725D79">
        <w:rPr>
          <w:color w:val="000000"/>
          <w:shd w:val="clear" w:color="auto" w:fill="FFFFFF"/>
        </w:rPr>
        <w:t xml:space="preserve">the </w:t>
      </w:r>
      <w:r>
        <w:rPr>
          <w:color w:val="000000"/>
          <w:shd w:val="clear" w:color="auto" w:fill="FFFFFF"/>
        </w:rPr>
        <w:t>bottom of the recursion.</w:t>
      </w:r>
    </w:p>
    <w:p w14:paraId="66462D1B" w14:textId="2D3D62C4" w:rsidR="00155E5D" w:rsidRDefault="00155E5D" w:rsidP="00155E5D">
      <w:pPr>
        <w:spacing w:after="0"/>
        <w:rPr>
          <w:color w:val="000000"/>
          <w:shd w:val="clear" w:color="auto" w:fill="FFFFFF"/>
        </w:rPr>
      </w:pPr>
    </w:p>
    <w:p w14:paraId="3E9B8558" w14:textId="789BBA76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00"/>
        </w:rPr>
        <w:t>algorithm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welzl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00"/>
        </w:rPr>
        <w:t>is</w:t>
      </w:r>
    </w:p>
    <w:p w14:paraId="6F5743E1" w14:textId="42E5EC8C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</w:t>
      </w:r>
      <w:r w:rsidR="00725D79">
        <w:rPr>
          <w:b/>
          <w:bCs/>
          <w:color w:val="000000"/>
        </w:rPr>
        <w:t>I</w:t>
      </w:r>
      <w:r>
        <w:rPr>
          <w:b/>
          <w:bCs/>
          <w:color w:val="000000"/>
        </w:rPr>
        <w:t>nput:</w:t>
      </w:r>
      <w:r>
        <w:rPr>
          <w:color w:val="000000"/>
        </w:rPr>
        <w:t xml:space="preserve"> Finite sets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and </w:t>
      </w:r>
      <w:r>
        <w:rPr>
          <w:rStyle w:val="HTMLVariable"/>
          <w:color w:val="000000"/>
        </w:rPr>
        <w:t>R</w:t>
      </w:r>
      <w:r>
        <w:rPr>
          <w:color w:val="000000"/>
        </w:rPr>
        <w:t xml:space="preserve"> of </w:t>
      </w:r>
      <w:r w:rsidR="006B0180">
        <w:rPr>
          <w:color w:val="000000"/>
        </w:rPr>
        <w:t>coordinates</w:t>
      </w:r>
      <w:r>
        <w:rPr>
          <w:color w:val="000000"/>
        </w:rPr>
        <w:t xml:space="preserve"> in the plane |</w:t>
      </w:r>
      <w:r>
        <w:rPr>
          <w:rStyle w:val="HTMLVariable"/>
          <w:color w:val="000000"/>
        </w:rPr>
        <w:t>R</w:t>
      </w:r>
      <w:r>
        <w:rPr>
          <w:color w:val="000000"/>
        </w:rPr>
        <w:t>|≤ 3.</w:t>
      </w:r>
    </w:p>
    <w:p w14:paraId="01D3F073" w14:textId="58716789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</w:t>
      </w:r>
      <w:r>
        <w:rPr>
          <w:b/>
          <w:bCs/>
          <w:color w:val="000000"/>
        </w:rPr>
        <w:t>output:</w:t>
      </w:r>
      <w:r>
        <w:rPr>
          <w:color w:val="000000"/>
        </w:rPr>
        <w:t xml:space="preserve"> </w:t>
      </w:r>
      <w:r w:rsidR="009B539C">
        <w:rPr>
          <w:color w:val="000000"/>
        </w:rPr>
        <w:t>Minimum</w:t>
      </w:r>
      <w:r>
        <w:rPr>
          <w:color w:val="000000"/>
        </w:rPr>
        <w:t xml:space="preserve"> disk </w:t>
      </w:r>
      <w:r w:rsidR="006B0180">
        <w:rPr>
          <w:color w:val="000000"/>
        </w:rPr>
        <w:t>circumscribing</w:t>
      </w:r>
      <w:r>
        <w:rPr>
          <w:color w:val="000000"/>
        </w:rPr>
        <w:t xml:space="preserve">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with </w:t>
      </w:r>
      <w:r>
        <w:rPr>
          <w:rStyle w:val="HTMLVariable"/>
          <w:color w:val="000000"/>
        </w:rPr>
        <w:t>R</w:t>
      </w:r>
      <w:r>
        <w:rPr>
          <w:color w:val="000000"/>
        </w:rPr>
        <w:t xml:space="preserve"> on the </w:t>
      </w:r>
      <w:r w:rsidR="006B0180">
        <w:rPr>
          <w:color w:val="000000"/>
        </w:rPr>
        <w:t>border</w:t>
      </w:r>
      <w:r>
        <w:rPr>
          <w:color w:val="000000"/>
        </w:rPr>
        <w:t>.</w:t>
      </w:r>
    </w:p>
    <w:p w14:paraId="3ABC19DC" w14:textId="36D2E258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</w:t>
      </w:r>
      <w:r>
        <w:rPr>
          <w:b/>
          <w:bCs/>
          <w:color w:val="000000"/>
        </w:rPr>
        <w:t>if</w:t>
      </w:r>
      <w:r>
        <w:rPr>
          <w:color w:val="000000"/>
        </w:rPr>
        <w:t xml:space="preserve">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is </w:t>
      </w:r>
      <w:r w:rsidR="00A337F8">
        <w:rPr>
          <w:color w:val="000000"/>
        </w:rPr>
        <w:t>empty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or</w:t>
      </w:r>
      <w:r>
        <w:rPr>
          <w:color w:val="000000"/>
        </w:rPr>
        <w:t xml:space="preserve"> |</w:t>
      </w:r>
      <w:r>
        <w:rPr>
          <w:rStyle w:val="HTMLVariable"/>
          <w:color w:val="000000"/>
        </w:rPr>
        <w:t>R</w:t>
      </w:r>
      <w:r>
        <w:rPr>
          <w:color w:val="000000"/>
        </w:rPr>
        <w:t xml:space="preserve">| = 3 </w:t>
      </w:r>
      <w:r>
        <w:rPr>
          <w:b/>
          <w:bCs/>
          <w:color w:val="000000"/>
        </w:rPr>
        <w:t>then</w:t>
      </w:r>
    </w:p>
    <w:p w14:paraId="5D38DB99" w14:textId="77777777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    </w:t>
      </w:r>
      <w:r>
        <w:rPr>
          <w:b/>
          <w:bCs/>
          <w:color w:val="000000"/>
        </w:rPr>
        <w:t>return</w:t>
      </w:r>
      <w:r>
        <w:rPr>
          <w:color w:val="000000"/>
        </w:rPr>
        <w:t xml:space="preserve"> trivial(</w:t>
      </w:r>
      <w:r>
        <w:rPr>
          <w:rStyle w:val="HTMLVariable"/>
          <w:color w:val="000000"/>
        </w:rPr>
        <w:t>R</w:t>
      </w:r>
      <w:r>
        <w:rPr>
          <w:color w:val="000000"/>
        </w:rPr>
        <w:t>)</w:t>
      </w:r>
    </w:p>
    <w:p w14:paraId="694D62C8" w14:textId="1F38EEB7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</w:t>
      </w:r>
      <w:r>
        <w:rPr>
          <w:b/>
          <w:bCs/>
          <w:color w:val="000000"/>
        </w:rPr>
        <w:t>choose</w:t>
      </w:r>
      <w:r>
        <w:rPr>
          <w:color w:val="000000"/>
        </w:rPr>
        <w:t xml:space="preserve">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in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(</w:t>
      </w:r>
      <w:r w:rsidR="00A337F8">
        <w:rPr>
          <w:color w:val="000000"/>
          <w:bdr w:val="none" w:sz="0" w:space="0" w:color="auto" w:frame="1"/>
        </w:rPr>
        <w:t>arbitrarily</w:t>
      </w:r>
      <w:r>
        <w:rPr>
          <w:color w:val="000000"/>
        </w:rPr>
        <w:t xml:space="preserve"> and </w:t>
      </w:r>
      <w:r w:rsidR="00A337F8">
        <w:rPr>
          <w:color w:val="000000"/>
          <w:bdr w:val="none" w:sz="0" w:space="0" w:color="auto" w:frame="1"/>
        </w:rPr>
        <w:t>consistently</w:t>
      </w:r>
      <w:r>
        <w:rPr>
          <w:color w:val="000000"/>
        </w:rPr>
        <w:t>)</w:t>
      </w:r>
    </w:p>
    <w:p w14:paraId="58D38991" w14:textId="7D00ACB8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</w:t>
      </w:r>
      <w:proofErr w:type="gramStart"/>
      <w:r>
        <w:rPr>
          <w:color w:val="000000"/>
        </w:rPr>
        <w:t>D</w:t>
      </w:r>
      <w:r>
        <w:rPr>
          <w:color w:val="000000"/>
        </w:rPr>
        <w:t xml:space="preserve"> </w:t>
      </w:r>
      <w:r>
        <w:rPr>
          <w:color w:val="000000"/>
        </w:rPr>
        <w:t>:</w:t>
      </w:r>
      <w:proofErr w:type="gramEnd"/>
      <w:r>
        <w:rPr>
          <w:color w:val="000000"/>
        </w:rPr>
        <w:t xml:space="preserve">= </w:t>
      </w:r>
      <w:proofErr w:type="spellStart"/>
      <w:r>
        <w:rPr>
          <w:color w:val="000000"/>
        </w:rPr>
        <w:t>welzl</w:t>
      </w:r>
      <w:proofErr w:type="spellEnd"/>
      <w:r>
        <w:rPr>
          <w:color w:val="000000"/>
        </w:rPr>
        <w:t>(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- {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}, </w:t>
      </w:r>
      <w:r>
        <w:rPr>
          <w:rStyle w:val="HTMLVariable"/>
          <w:color w:val="000000"/>
        </w:rPr>
        <w:t>R</w:t>
      </w:r>
      <w:r>
        <w:rPr>
          <w:color w:val="000000"/>
        </w:rPr>
        <w:t>)</w:t>
      </w:r>
    </w:p>
    <w:p w14:paraId="465163A1" w14:textId="77777777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</w:t>
      </w:r>
      <w:r>
        <w:rPr>
          <w:b/>
          <w:bCs/>
          <w:color w:val="000000"/>
        </w:rPr>
        <w:t>if</w:t>
      </w:r>
      <w:r>
        <w:rPr>
          <w:color w:val="000000"/>
        </w:rPr>
        <w:t xml:space="preserve">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is in </w:t>
      </w:r>
      <w:r>
        <w:rPr>
          <w:rStyle w:val="HTMLVariable"/>
          <w:color w:val="000000"/>
        </w:rPr>
        <w:t>D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then</w:t>
      </w:r>
    </w:p>
    <w:p w14:paraId="3B67FD2B" w14:textId="77777777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    </w:t>
      </w:r>
      <w:r>
        <w:rPr>
          <w:b/>
          <w:bCs/>
          <w:color w:val="000000"/>
        </w:rPr>
        <w:t>return</w:t>
      </w:r>
      <w:r>
        <w:rPr>
          <w:color w:val="000000"/>
        </w:rPr>
        <w:t xml:space="preserve"> </w:t>
      </w:r>
      <w:r>
        <w:rPr>
          <w:rStyle w:val="HTMLVariable"/>
          <w:color w:val="000000"/>
        </w:rPr>
        <w:t>D</w:t>
      </w:r>
    </w:p>
    <w:p w14:paraId="1F6820C2" w14:textId="77777777" w:rsidR="00155E5D" w:rsidRDefault="00155E5D" w:rsidP="00155E5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    return </w:t>
      </w:r>
      <w:proofErr w:type="spellStart"/>
      <w:proofErr w:type="gramStart"/>
      <w:r>
        <w:rPr>
          <w:color w:val="000000"/>
        </w:rPr>
        <w:t>welzl</w:t>
      </w:r>
      <w:proofErr w:type="spellEnd"/>
      <w:r>
        <w:rPr>
          <w:color w:val="000000"/>
        </w:rPr>
        <w:t>(</w:t>
      </w:r>
      <w:proofErr w:type="gramEnd"/>
      <w:r>
        <w:rPr>
          <w:rStyle w:val="HTMLVariable"/>
          <w:color w:val="000000"/>
        </w:rPr>
        <w:t>P</w:t>
      </w:r>
      <w:r>
        <w:rPr>
          <w:color w:val="000000"/>
        </w:rPr>
        <w:t xml:space="preserve"> - {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}, </w:t>
      </w:r>
      <w:r>
        <w:rPr>
          <w:rStyle w:val="HTMLVariable"/>
          <w:color w:val="000000"/>
        </w:rPr>
        <w:t>R</w:t>
      </w:r>
      <w:r>
        <w:rPr>
          <w:color w:val="000000"/>
        </w:rPr>
        <w:t xml:space="preserve"> </w:t>
      </w:r>
      <w:r>
        <w:rPr>
          <w:rFonts w:ascii="Cambria Math" w:hAnsi="Cambria Math" w:cs="Cambria Math"/>
          <w:color w:val="000000"/>
        </w:rPr>
        <w:t>∪</w:t>
      </w:r>
      <w:r>
        <w:rPr>
          <w:color w:val="000000"/>
        </w:rPr>
        <w:t xml:space="preserve"> { </w:t>
      </w:r>
      <w:r>
        <w:rPr>
          <w:rStyle w:val="HTMLVariable"/>
          <w:color w:val="000000"/>
        </w:rPr>
        <w:t>p</w:t>
      </w:r>
      <w:r>
        <w:rPr>
          <w:color w:val="000000"/>
        </w:rPr>
        <w:t xml:space="preserve"> })</w:t>
      </w:r>
    </w:p>
    <w:p w14:paraId="2702B9A5" w14:textId="77777777" w:rsidR="00155E5D" w:rsidRDefault="00155E5D" w:rsidP="00155E5D">
      <w:pPr>
        <w:spacing w:after="0"/>
      </w:pPr>
    </w:p>
    <w:sectPr w:rsidR="00155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F93770"/>
    <w:multiLevelType w:val="hybridMultilevel"/>
    <w:tmpl w:val="C526B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zQxtrC0AAIDcyUdpeDU4uLM/DyQAsNaAIbpIUosAAAA"/>
  </w:docVars>
  <w:rsids>
    <w:rsidRoot w:val="001E3E6C"/>
    <w:rsid w:val="000935D9"/>
    <w:rsid w:val="00155E5D"/>
    <w:rsid w:val="001E3E6C"/>
    <w:rsid w:val="002B37EB"/>
    <w:rsid w:val="00367D22"/>
    <w:rsid w:val="003844CA"/>
    <w:rsid w:val="0039584C"/>
    <w:rsid w:val="003B1AEE"/>
    <w:rsid w:val="004367EB"/>
    <w:rsid w:val="00476CA8"/>
    <w:rsid w:val="00642C45"/>
    <w:rsid w:val="00681125"/>
    <w:rsid w:val="006967F3"/>
    <w:rsid w:val="006B0180"/>
    <w:rsid w:val="00725D79"/>
    <w:rsid w:val="00771FF7"/>
    <w:rsid w:val="00775FA1"/>
    <w:rsid w:val="00794B59"/>
    <w:rsid w:val="00844031"/>
    <w:rsid w:val="0097106B"/>
    <w:rsid w:val="009B539C"/>
    <w:rsid w:val="009E2614"/>
    <w:rsid w:val="00A337F8"/>
    <w:rsid w:val="00A81263"/>
    <w:rsid w:val="00BF3554"/>
    <w:rsid w:val="00D244FA"/>
    <w:rsid w:val="00DE4B54"/>
    <w:rsid w:val="00F5251A"/>
    <w:rsid w:val="00F80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AABEB"/>
  <w15:chartTrackingRefBased/>
  <w15:docId w15:val="{42C9A696-689B-4063-9AC1-DFADF4DC8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E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67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67EB"/>
    <w:rPr>
      <w:color w:val="605E5C"/>
      <w:shd w:val="clear" w:color="auto" w:fill="E1DFDD"/>
    </w:rPr>
  </w:style>
  <w:style w:type="character" w:styleId="HTMLVariable">
    <w:name w:val="HTML Variable"/>
    <w:basedOn w:val="DefaultParagraphFont"/>
    <w:uiPriority w:val="99"/>
    <w:semiHidden/>
    <w:unhideWhenUsed/>
    <w:rsid w:val="00155E5D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55E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55E5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31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amidipati</dc:creator>
  <cp:keywords/>
  <dc:description/>
  <cp:lastModifiedBy>Aditya Bhamidipati</cp:lastModifiedBy>
  <cp:revision>34</cp:revision>
  <dcterms:created xsi:type="dcterms:W3CDTF">2020-01-20T02:37:00Z</dcterms:created>
  <dcterms:modified xsi:type="dcterms:W3CDTF">2020-01-20T04:24:00Z</dcterms:modified>
</cp:coreProperties>
</file>